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ech Therapist position at [Clinic/Institution Name] in Myanmar Yangon. As a dedicated and passionate speech therapist with [X years] of experience, I am eager to contribute my expertise, cultural sensitivity, and commitment to improving communication and swallowing disorders in this vibrant region. My background aligns perfectly with the mission of your organization, and I am excited about the opportunity to make a meaningful impact in Myanmar Yangon’s healthcare landscape.</w:t>
      </w:r>
    </w:p>
    <w:bookmarkStart w:id="20" w:name="X84d05042add6aaef74345cd528e971a8b113cb0"/>
    <w:p>
      <w:pPr>
        <w:pStyle w:val="Heading2"/>
      </w:pPr>
      <w:r>
        <w:t xml:space="preserve">Why Speech Therapy Matters in Myanmar Yangon</w:t>
      </w:r>
    </w:p>
    <w:p>
      <w:pPr>
        <w:pStyle w:val="FirstParagraph"/>
      </w:pPr>
      <w:r>
        <w:t xml:space="preserve">Myanmar Yangon, as a bustling metropolis with a rich cultural heritage, presents unique challenges and opportunities for healthcare professionals. The demand for speech therapy services is growing due to an increasing awareness of communication disorders, the rising prevalence of neurological conditions, and the need for early intervention in children. As a Speech Therapist, I understand the critical role that this profession plays in empowering individuals to reclaim their voices, enhance their quality of life, and integrate more effectively into their communities. My goal is to support patients in Myanmar Yangon by delivering personalized care that respects their cultural context and linguistic diversity.</w:t>
      </w:r>
    </w:p>
    <w:bookmarkEnd w:id="20"/>
    <w:bookmarkStart w:id="21" w:name="professional-background-and-expertise"/>
    <w:p>
      <w:pPr>
        <w:pStyle w:val="Heading2"/>
      </w:pPr>
      <w:r>
        <w:t xml:space="preserve">Professional Background and Expertise</w:t>
      </w:r>
    </w:p>
    <w:p>
      <w:pPr>
        <w:pStyle w:val="FirstParagraph"/>
      </w:pPr>
      <w:r>
        <w:t xml:space="preserve">With a [Degree, e.g., Master’s in Speech-Language Pathology] from [University Name] and certifications in [e.g., Clinical Practice, Augmentative and Alternative Communication (AAC), or Pediatric Therapy], I have developed a strong foundation in diagnosing and treating speech, language, and swallowing disorders. My experience spans both clinical settings and community-based programs, where I have worked with diverse populations—including children with developmental delays, adults recovering from strokes, and individuals with autism spectrum disorder.</w:t>
      </w:r>
    </w:p>
    <w:p>
      <w:pPr>
        <w:pStyle w:val="BodyText"/>
      </w:pPr>
      <w:r>
        <w:t xml:space="preserve">In my previous role as a Speech Therapist at [Previous Institution], I collaborated with multidisciplinary teams to create individualized therapy plans that addressed the unique needs of each patient. For example, I designed evidence-based interventions for children with articulation disorders, utilizing culturally relevant materials to ensure engagement and progress. My work in [specific project or initiative] also involved training local caregivers in communication strategies, which reinforced my belief in the importance of community-driven care.</w:t>
      </w:r>
    </w:p>
    <w:bookmarkEnd w:id="21"/>
    <w:bookmarkStart w:id="22" w:name="X64ca8e065bf4b4644da674210597ff12f3d8404"/>
    <w:p>
      <w:pPr>
        <w:pStyle w:val="Heading2"/>
      </w:pPr>
      <w:r>
        <w:t xml:space="preserve">Adapting to Myanmar Yangon’s Unique Environment</w:t>
      </w:r>
    </w:p>
    <w:p>
      <w:pPr>
        <w:pStyle w:val="FirstParagraph"/>
      </w:pPr>
      <w:r>
        <w:t xml:space="preserve">Working as a Speech Therapist in Myanmar Yangon requires not only clinical expertise but also adaptability and cultural competence. I have studied the linguistic landscape of Myanmar, including the Burmese language and regional dialects, which enables me to better connect with patients and their families. Additionally, I am committed to understanding the social dynamics of the community, such as family structures and traditional practices that may influence therapy outcomes.</w:t>
      </w:r>
    </w:p>
    <w:p>
      <w:pPr>
        <w:pStyle w:val="BodyText"/>
      </w:pPr>
      <w:r>
        <w:t xml:space="preserve">My ability to communicate effectively in multiple languages (including [list languages if applicable]) allows me to bridge gaps between patients, caregivers, and healthcare providers. This skill is particularly valuable in a country like Myanmar, where language barriers can often hinder access to quality care. I am also familiar with the healthcare system in Yangon and have experience navigating its resources to ensure that patients receive timely and appropriate services.</w:t>
      </w:r>
    </w:p>
    <w:bookmarkEnd w:id="22"/>
    <w:bookmarkStart w:id="23" w:name="passion-for-patient-centered-care"/>
    <w:p>
      <w:pPr>
        <w:pStyle w:val="Heading2"/>
      </w:pPr>
      <w:r>
        <w:t xml:space="preserve">Passion for Patient-Centered Care</w:t>
      </w:r>
    </w:p>
    <w:p>
      <w:pPr>
        <w:pStyle w:val="FirstParagraph"/>
      </w:pPr>
      <w:r>
        <w:t xml:space="preserve">What sets me apart as a Speech Therapist is my unwavering focus on patient-centered care. I believe that every individual deserves a therapy experience that is respectful, compassionate, and tailored to their goals. In Myanmar Yangon, where access to specialized healthcare can be limited, I aim to advocate for patients by raising awareness about speech disorders and promoting early intervention.</w:t>
      </w:r>
    </w:p>
    <w:p>
      <w:pPr>
        <w:pStyle w:val="BodyText"/>
      </w:pPr>
      <w:r>
        <w:t xml:space="preserve">For instance, during my time in [previous location], I organized workshops on speech development for parents of children with disabilities, emphasizing the importance of home-based exercises and parental involvement. These efforts not only improved patient outcomes but also fostered a sense of empowerment within the community. I am eager to replicate this approach in Myanmar Yangon by collaborating with local organizations and schools to expand access to speech therapy services.</w:t>
      </w:r>
    </w:p>
    <w:bookmarkEnd w:id="23"/>
    <w:bookmarkStart w:id="24" w:name="why-clinicinstitution-name"/>
    <w:p>
      <w:pPr>
        <w:pStyle w:val="Heading2"/>
      </w:pPr>
      <w:r>
        <w:t xml:space="preserve">Why [Clinic/Institution Name]?</w:t>
      </w:r>
    </w:p>
    <w:p>
      <w:pPr>
        <w:pStyle w:val="FirstParagraph"/>
      </w:pPr>
      <w:r>
        <w:t xml:space="preserve">[Clinic/Institution Name]’s reputation for excellence in speech therapy and its commitment to serving the people of Myanmar Yangon resonate deeply with my professional values. I admire your focus on [specific value, e.g., "innovative treatments," "community outreach," or "multilingual care"], which aligns with my vision of delivering high-quality, culturally responsive therapy. I am particularly inspired by your work in [mention a specific program or initiative], and I am confident that my skills and dedication would contribute meaningfully to your team.</w:t>
      </w:r>
    </w:p>
    <w:bookmarkEnd w:id="24"/>
    <w:bookmarkStart w:id="25" w:name="conclusion"/>
    <w:p>
      <w:pPr>
        <w:pStyle w:val="Heading2"/>
      </w:pPr>
      <w:r>
        <w:t xml:space="preserve">Conclusion</w:t>
      </w:r>
    </w:p>
    <w:p>
      <w:pPr>
        <w:pStyle w:val="FirstParagraph"/>
      </w:pPr>
      <w:r>
        <w:t xml:space="preserve">In conclusion, I am enthusiastic about the opportunity to join [Clinic/Institution Name] as a Speech Therapist in Myanmar Yangon. My clinical experience, cultural adaptability, and passion for helping others make me an ideal candidate for this role. I would be honored to contribute to your mission of transforming lives through communication and swallowing therapy.</w:t>
      </w:r>
    </w:p>
    <w:p>
      <w:pPr>
        <w:pStyle w:val="BodyText"/>
      </w:pPr>
      <w:r>
        <w:t xml:space="preserve">Thank you for considering my application. I look forward to the possibility of discussing how my background and skills align with the needs of your organization. Please feel free to contact me at [phone number] or [email address] at your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Myanmar Yangon</dc:title>
  <dc:creator/>
  <dc:language>en</dc:language>
  <cp:keywords/>
  <dcterms:created xsi:type="dcterms:W3CDTF">2025-12-11T02:06:57Z</dcterms:created>
  <dcterms:modified xsi:type="dcterms:W3CDTF">2025-12-11T02:06:57Z</dcterms:modified>
</cp:coreProperties>
</file>

<file path=docProps/custom.xml><?xml version="1.0" encoding="utf-8"?>
<Properties xmlns="http://schemas.openxmlformats.org/officeDocument/2006/custom-properties" xmlns:vt="http://schemas.openxmlformats.org/officeDocument/2006/docPropsVTypes"/>
</file>